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22ca1b3b7a1e05311d277a70604d1ecd9241e90"/>
    <w:p>
      <w:pPr>
        <w:pStyle w:val="Heading1"/>
      </w:pPr>
      <w:r>
        <w:t xml:space="preserve">Internship Application Letter for UX UI Designer Position</w:t>
      </w:r>
    </w:p>
    <w:p>
      <w:pPr>
        <w:pStyle w:val="FirstParagraph"/>
      </w:pPr>
      <w:r>
        <w:t xml:space="preserve">[Your Full Name]</w:t>
      </w:r>
      <w:r>
        <w:br/>
      </w:r>
      <w:r>
        <w:t xml:space="preserve">[Your Address] • Lima, Peru</w:t>
      </w:r>
      <w:r>
        <w:br/>
      </w:r>
      <w:r>
        <w:t xml:space="preserve">[Your Email] • [Your Phone Number] • [Portfolio Link]</w:t>
      </w:r>
    </w:p>
    <w:bookmarkEnd w:id="20"/>
    <w:p>
      <w:pPr>
        <w:pStyle w:val="BodyText"/>
      </w:pPr>
      <w:r>
        <w:t xml:space="preserve">Dear Hiring Manager,</w:t>
      </w:r>
    </w:p>
    <w:p>
      <w:pPr>
        <w:pStyle w:val="BodyText"/>
      </w:pPr>
      <w:r>
        <w:t xml:space="preserve">It is with genuine enthusiasm and profound respect for your company's innovative contributions to the digital landscape of Peru Lima that I submit my application for the UX UI Designer Internship position. As a passionate design student at the National University of Engineering in Lima, I have closely followed your studio's transformative work on local mobile applications that bridge cultural gaps across Peruvian communities. My academic journey and hands-on projects align precisely with the requirements outlined in your internship announcement, making this opportunity an ideal next step in my professional development as a future</w:t>
      </w:r>
      <w:r>
        <w:t xml:space="preserve"> </w:t>
      </w:r>
      <w:r>
        <w:rPr>
          <w:bCs/>
          <w:b/>
        </w:rPr>
        <w:t xml:space="preserve">UX UI Designer</w:t>
      </w:r>
      <w:r>
        <w:t xml:space="preserve"> </w:t>
      </w:r>
      <w:r>
        <w:t xml:space="preserve">committed to creating solutions deeply rooted in the unique context of Peru Lima.</w:t>
      </w:r>
    </w:p>
    <w:p>
      <w:pPr>
        <w:pStyle w:val="BodyText"/>
      </w:pPr>
      <w:r>
        <w:rPr>
          <w:bCs/>
          <w:b/>
        </w:rPr>
        <w:t xml:space="preserve">I am writing this Internship Application Letter with specific focus on how my skills can contribute to your team's mission in Peru Lima, where digital transformation is accelerating at an unprecedented pace.</w:t>
      </w:r>
    </w:p>
    <w:p>
      <w:pPr>
        <w:pStyle w:val="BodyText"/>
      </w:pPr>
      <w:r>
        <w:t xml:space="preserve">My academic foundation includes rigorous coursework in human-computer interaction, cultural anthropology of technology, and responsive design systems – all critical for developing user-centered solutions in Peru's diverse socio-economic landscape. During my studies at UNI, I completed a capstone project redesigning the mobile interface for "Mercado Libre Perú," focusing on accessibility features for rural users who primarily communicate in Quechua and Spanish. This project required deep ethnographic research across five regions of Peru Lima, including interviews with indigenous communities in Huancayo and Cusco. I discovered that successful digital products must honor cultural nuances – such as incorporating Andean color symbolism in navigation patterns while maintaining intuitive usability for first-time app users.</w:t>
      </w:r>
    </w:p>
    <w:p>
      <w:pPr>
        <w:pStyle w:val="BodyText"/>
      </w:pPr>
      <w:r>
        <w:t xml:space="preserve">Proficient in industry-standard tools including Figma, Adobe XD, and InVision, I've developed a portfolio showcasing projects that demonstrate my ability to translate complex user needs into elegant interfaces. One notable project was a campus navigation app for the University of Lima that reduced orientation confusion by 63% through localized iconography reflecting Peruvian landmarks like the Plaza de Armas and Huaca Pucllana. This experience taught me how vital it is to consider Peru Lima's urban infrastructure challenges – from high-density housing areas with limited internet connectivity to public spaces where users often switch between smartphones and desktops. My design process always begins with contextual inquiry, as I understand that a solution designed for San Isidro won't work in the bustling streets of Barranco or the coastal neighborhoods of La Molina.</w:t>
      </w:r>
    </w:p>
    <w:p>
      <w:pPr>
        <w:pStyle w:val="BodyText"/>
      </w:pPr>
      <w:r>
        <w:t xml:space="preserve">What particularly excites me about your internship program is its emphasis on designing for Peru's digital inclusion challenges. As Lima continues to emerge as South America's tech hub with over 300 startups in its innovation ecosystem, your studio's work on financial literacy apps for unbanked populations resonates deeply with my professional values. I've researched how companies like Khipu and Telpay have successfully navigated Peru Lima's unique regulatory environment, and I'm eager to contribute fresh perspectives informed by my understanding of local user behaviors. For instance, during a recent volunteer project with "Fundación Tecnológica," I created low-bandwidth interfaces for agricultural cooperatives in the Andean highlands – a skill directly transferable to your client projects serving Peru Lima's underserved communities.</w:t>
      </w:r>
    </w:p>
    <w:p>
      <w:pPr>
        <w:pStyle w:val="BodyText"/>
      </w:pPr>
      <w:r>
        <w:rPr>
          <w:bCs/>
          <w:b/>
        </w:rPr>
        <w:t xml:space="preserve">My commitment to becoming an exceptional UX UI Designer stems from understanding that meaningful design in Peru Lima must balance global best practices with hyper-local context, a philosophy I've embraced throughout my academic journey and community initiatives.</w:t>
      </w:r>
    </w:p>
    <w:p>
      <w:pPr>
        <w:pStyle w:val="BodyText"/>
      </w:pPr>
      <w:r>
        <w:t xml:space="preserve">I'm particularly impressed by your recent redesign of "Casa del Artista" platform for Peruvian artisans. The way you integrated traditional weaving patterns into the user interface while optimizing load times for users on 3G networks demonstrated precisely the kind of culturally intelligent design I aspire to create. I believe my background in both digital design and cultural studies positions me to immediately contribute to your team's projects serving Peru Lima's creative economy. My bilingual fluency (Spanish/English) enables seamless collaboration with international stakeholders while ensuring my designs remain authentically Peruvian in spirit.</w:t>
      </w:r>
    </w:p>
    <w:p>
      <w:pPr>
        <w:pStyle w:val="BodyText"/>
      </w:pPr>
      <w:r>
        <w:t xml:space="preserve">My internship goal extends beyond skill acquisition – I aim to become a catalyst for inclusive design within Peru Lima's growing tech sector. Having witnessed the digital divide in my own community of Miraflores, where elderly residents struggle with complex interfaces, I'm driven to develop solutions that empower all Peruvians. Your studio's mentorship program offers the perfect environment for me to learn from experienced professionals while contributing to projects that make a tangible difference in Peru Lima's urban fabric. I've attached my portfolio featuring case studies from my university projects and community work, including user journey maps for Lima's public transportation app "TransLima" and accessibility audits of government services portals.</w:t>
      </w:r>
    </w:p>
    <w:p>
      <w:pPr>
        <w:pStyle w:val="BodyText"/>
      </w:pPr>
      <w:r>
        <w:t xml:space="preserve">The opportunity to grow as a UX UI Designer within your dynamic studio in Peru Lima represents more than an internship – it's a chance to be part of shaping how technology serves the heart of our nation. I've long admired how your team prioritizes user research that captures Peru's rich cultural tapestry, from the vibrant markets of Mercado Central to the quiet neighborhoods along the Rimac River. This holistic understanding is exactly what drives my design philosophy and makes me confident in my ability to add immediate value during this internship.</w:t>
      </w:r>
    </w:p>
    <w:p>
      <w:pPr>
        <w:pStyle w:val="BodyText"/>
      </w:pPr>
      <w:r>
        <w:rPr>
          <w:bCs/>
          <w:b/>
        </w:rPr>
        <w:t xml:space="preserve">As I prepare for this next chapter, I'm certain that an Internship Application Letter from me will be the first step toward meaningful contributions to your team's vision for innovative design in Peru Lima – where technology and culture intersect most powerfully.</w:t>
      </w:r>
    </w:p>
    <w:p>
      <w:pPr>
        <w:pStyle w:val="BodyText"/>
      </w:pPr>
      <w:r>
        <w:t xml:space="preserve">Thank you for considering my application. I am deeply committed to advancing digital experiences that reflect the diversity and resilience of Peru Lima, and I would welcome the opportunity to discuss how my skills can support your team's mission. I look forward to exploring how we might collaborate to create user experiences that truly belong in our communities.</w:t>
      </w:r>
    </w:p>
    <w:p>
      <w:pPr>
        <w:pStyle w:val="BodyText"/>
      </w:pPr>
      <w:r>
        <w:t xml:space="preserve">Sincerely,</w:t>
      </w:r>
      <w:r>
        <w:br/>
      </w:r>
      <w:r>
        <w:br/>
      </w:r>
      <w:r>
        <w:t xml:space="preserve">[Your Full Name]</w:t>
      </w:r>
      <w:r>
        <w:br/>
      </w:r>
      <w:hyperlink r:id="rId21">
        <w:r>
          <w:rPr>
            <w:rStyle w:val="Hyperlink"/>
          </w:rPr>
          <w:t xml:space="preserve">[Your Portfolio Link]</w:t>
        </w:r>
      </w:hyperlink>
      <w:r>
        <w:br/>
      </w:r>
      <w:r>
        <w:t xml:space="preserve">[LinkedIn Profile (Op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5BYour%20Portfolio%20URL%5D" TargetMode="External" /></Relationships>
</file>

<file path=word/_rels/footnotes.xml.rels><?xml version="1.0" encoding="UTF-8"?><Relationships xmlns="http://schemas.openxmlformats.org/package/2006/relationships"><Relationship Type="http://schemas.openxmlformats.org/officeDocument/2006/relationships/hyperlink" Id="rId21" Target="%5BYour%20Portfolio%20URL%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5-12-10T05:22:43Z</dcterms:created>
  <dcterms:modified xsi:type="dcterms:W3CDTF">2025-12-10T05:22:43Z</dcterms:modified>
</cp:coreProperties>
</file>

<file path=docProps/custom.xml><?xml version="1.0" encoding="utf-8"?>
<Properties xmlns="http://schemas.openxmlformats.org/officeDocument/2006/custom-properties" xmlns:vt="http://schemas.openxmlformats.org/officeDocument/2006/docPropsVTypes"/>
</file>